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A2158C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A2158C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Pr="00A2158C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A2158C">
        <w:rPr>
          <w:rFonts w:ascii="Muli" w:eastAsia="Muli" w:hAnsi="Muli" w:cs="Muli"/>
          <w:sz w:val="24"/>
          <w:szCs w:val="24"/>
          <w:highlight w:val="yellow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9EF28A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2158C">
        <w:rPr>
          <w:rFonts w:ascii="Muli" w:eastAsia="Muli" w:hAnsi="Muli" w:cs="Muli"/>
          <w:sz w:val="24"/>
          <w:szCs w:val="24"/>
          <w:u w:val="single"/>
        </w:rPr>
        <w:t xml:space="preserve">    It helps make your code into sections and work with it separately.</w:t>
      </w:r>
    </w:p>
    <w:p w14:paraId="7FBE49EF" w14:textId="0EBCD1CE" w:rsidR="00A2158C" w:rsidRDefault="00A2158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also helps create a layout of your code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6" w14:textId="3FFB242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0A7F28C" w14:textId="7992530E" w:rsidR="00D77398" w:rsidRPr="00D77398" w:rsidRDefault="00D7739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 positioning is when you are making a distance from a particular object, while absolute is when you are making an exact position from everything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0349063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37F8A0D" w14:textId="0F10FE95" w:rsidR="00A2158C" w:rsidRPr="00A2158C" w:rsidRDefault="00A2158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 opacity allows the image to change when you hover over it.</w:t>
      </w:r>
    </w:p>
    <w:p w14:paraId="11BCB35D" w14:textId="77777777" w:rsidR="00D77398" w:rsidRDefault="00D773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A78941A" w14:textId="5103A29B" w:rsidR="00CE440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E4402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3CCCE94B" w14:textId="26B59D31" w:rsidR="00CE4402" w:rsidRPr="00CE4402" w:rsidRDefault="00CE440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303EB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87FD192" w14:textId="5B5E09C5" w:rsidR="00CE4402" w:rsidRDefault="00CE440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5318D464" w:rsidR="00173A24" w:rsidRDefault="00CE440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  <w:r w:rsidR="00FB0B6C">
        <w:rPr>
          <w:rFonts w:ascii="Muli" w:eastAsia="Muli" w:hAnsi="Muli" w:cs="Muli"/>
          <w:sz w:val="24"/>
          <w:szCs w:val="24"/>
        </w:rPr>
        <w:t xml:space="preserve">Click iOS or android or my device if it is already saved. </w:t>
      </w:r>
      <w:r>
        <w:rPr>
          <w:rFonts w:ascii="Muli" w:eastAsia="Muli" w:hAnsi="Muli" w:cs="Muli"/>
          <w:sz w:val="24"/>
          <w:szCs w:val="24"/>
        </w:rPr>
        <w:t>You scan the barcode, and then it will play on your mobile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7FFC414" w:rsidR="00173A24" w:rsidRDefault="00D037F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nder the work into react native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57B8BFF" w:rsidR="00173A24" w:rsidRDefault="00D037F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hat ever you put inside the return function will be returned in your code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EFE33F8" w14:textId="54190B8E" w:rsidR="00D037F3" w:rsidRDefault="00D037F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used button</w:t>
      </w:r>
      <w:r w:rsidR="00FB0B6C">
        <w:rPr>
          <w:rFonts w:ascii="Muli" w:eastAsia="Muli" w:hAnsi="Muli" w:cs="Muli"/>
          <w:sz w:val="24"/>
          <w:szCs w:val="24"/>
        </w:rPr>
        <w:t>, view, and text</w:t>
      </w:r>
      <w:r>
        <w:rPr>
          <w:rFonts w:ascii="Muli" w:eastAsia="Muli" w:hAnsi="Muli" w:cs="Muli"/>
          <w:sz w:val="24"/>
          <w:szCs w:val="24"/>
        </w:rPr>
        <w:t xml:space="preserve"> from </w:t>
      </w:r>
      <w:r w:rsidR="00FB0B6C">
        <w:rPr>
          <w:rFonts w:ascii="Muli" w:eastAsia="Muli" w:hAnsi="Muli" w:cs="Muli"/>
          <w:sz w:val="24"/>
          <w:szCs w:val="24"/>
        </w:rPr>
        <w:t xml:space="preserve">react native </w:t>
      </w:r>
    </w:p>
    <w:p w14:paraId="0C4A3D71" w14:textId="77777777" w:rsidR="00D037F3" w:rsidRDefault="00D037F3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D037F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26736" w14:textId="77777777" w:rsidR="00E27FE4" w:rsidRDefault="00E27FE4" w:rsidP="00CE4402">
      <w:pPr>
        <w:spacing w:line="240" w:lineRule="auto"/>
      </w:pPr>
      <w:r>
        <w:separator/>
      </w:r>
    </w:p>
  </w:endnote>
  <w:endnote w:type="continuationSeparator" w:id="0">
    <w:p w14:paraId="6D3168E4" w14:textId="77777777" w:rsidR="00E27FE4" w:rsidRDefault="00E27FE4" w:rsidP="00CE44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AF846" w14:textId="77777777" w:rsidR="00E27FE4" w:rsidRDefault="00E27FE4" w:rsidP="00CE4402">
      <w:pPr>
        <w:spacing w:line="240" w:lineRule="auto"/>
      </w:pPr>
      <w:r>
        <w:separator/>
      </w:r>
    </w:p>
  </w:footnote>
  <w:footnote w:type="continuationSeparator" w:id="0">
    <w:p w14:paraId="6BA1959A" w14:textId="77777777" w:rsidR="00E27FE4" w:rsidRDefault="00E27FE4" w:rsidP="00CE440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2158C"/>
    <w:rsid w:val="00CE4402"/>
    <w:rsid w:val="00D037F3"/>
    <w:rsid w:val="00D77398"/>
    <w:rsid w:val="00E27FE4"/>
    <w:rsid w:val="00FB0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CE440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402"/>
  </w:style>
  <w:style w:type="paragraph" w:styleId="Footer">
    <w:name w:val="footer"/>
    <w:basedOn w:val="Normal"/>
    <w:link w:val="FooterChar"/>
    <w:uiPriority w:val="99"/>
    <w:unhideWhenUsed/>
    <w:rsid w:val="00CE440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4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nak Jain</cp:lastModifiedBy>
  <cp:revision>3</cp:revision>
  <dcterms:created xsi:type="dcterms:W3CDTF">2021-01-06T05:46:00Z</dcterms:created>
  <dcterms:modified xsi:type="dcterms:W3CDTF">2021-08-28T23:46:00Z</dcterms:modified>
</cp:coreProperties>
</file>